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96D61" w14:textId="77777777" w:rsidR="00030A1E" w:rsidRDefault="00CD2347" w:rsidP="00030A1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escription of the</w:t>
      </w:r>
      <w:r w:rsidR="00030A1E" w:rsidRPr="000F2099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churn_</w:t>
      </w:r>
      <w:r w:rsidR="00030A1E" w:rsidRPr="000F2099">
        <w:rPr>
          <w:rFonts w:ascii="Courier New" w:hAnsi="Courier New" w:cs="Courier New"/>
        </w:rPr>
        <w:t>dataset.</w:t>
      </w:r>
    </w:p>
    <w:p w14:paraId="68296D62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68296D63" w14:textId="77777777" w:rsidR="00030A1E" w:rsidRDefault="00ED0FE3" w:rsidP="00030A1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ame : </w:t>
      </w:r>
      <w:r w:rsidR="00CD2347">
        <w:rPr>
          <w:rFonts w:ascii="Courier New" w:hAnsi="Courier New" w:cs="Courier New"/>
        </w:rPr>
        <w:t>churn_</w:t>
      </w:r>
      <w:r w:rsidR="00030A1E">
        <w:rPr>
          <w:rFonts w:ascii="Courier New" w:hAnsi="Courier New" w:cs="Courier New"/>
        </w:rPr>
        <w:t>dataset</w:t>
      </w:r>
    </w:p>
    <w:p w14:paraId="68296D64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68296D65" w14:textId="77777777" w:rsidR="00030A1E" w:rsidRDefault="00030A1E" w:rsidP="008B0D29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umber of Variables for </w:t>
      </w:r>
      <w:r w:rsidR="00CD2347">
        <w:rPr>
          <w:rFonts w:ascii="Courier New" w:hAnsi="Courier New" w:cs="Courier New"/>
        </w:rPr>
        <w:t>churn_dataset:14 (3 numerical,11</w:t>
      </w:r>
      <w:r w:rsidRPr="00030A1E">
        <w:rPr>
          <w:rFonts w:ascii="Courier New" w:hAnsi="Courier New" w:cs="Courier New"/>
        </w:rPr>
        <w:t>categorical)</w:t>
      </w:r>
    </w:p>
    <w:p w14:paraId="68296D66" w14:textId="77777777" w:rsidR="008B0D29" w:rsidRPr="008B0D29" w:rsidRDefault="008B0D29" w:rsidP="008B0D29">
      <w:pPr>
        <w:pStyle w:val="PlainText"/>
        <w:rPr>
          <w:rFonts w:ascii="Courier New" w:hAnsi="Courier New" w:cs="Courier New"/>
        </w:rPr>
      </w:pPr>
    </w:p>
    <w:p w14:paraId="68296D67" w14:textId="77777777" w:rsidR="00030A1E" w:rsidRDefault="00030A1E" w:rsidP="00030A1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</w:t>
      </w:r>
      <w:r w:rsidRPr="00030A1E">
        <w:rPr>
          <w:rFonts w:ascii="Courier New" w:hAnsi="Courier New" w:cs="Courier New"/>
        </w:rPr>
        <w:t>escription</w:t>
      </w:r>
      <w:r>
        <w:rPr>
          <w:rFonts w:ascii="Courier New" w:hAnsi="Courier New" w:cs="Courier New"/>
        </w:rPr>
        <w:t xml:space="preserve"> of Variables for </w:t>
      </w:r>
      <w:r w:rsidR="00CD2347">
        <w:rPr>
          <w:rFonts w:ascii="Courier New" w:hAnsi="Courier New" w:cs="Courier New"/>
        </w:rPr>
        <w:t>churn_dataset</w:t>
      </w:r>
      <w:r>
        <w:rPr>
          <w:rFonts w:ascii="Courier New" w:hAnsi="Courier New" w:cs="Courier New"/>
        </w:rPr>
        <w:t>.</w:t>
      </w:r>
    </w:p>
    <w:p w14:paraId="68296D68" w14:textId="77777777" w:rsidR="00030A1E" w:rsidRDefault="00030A1E" w:rsidP="00030A1E">
      <w:pPr>
        <w:pStyle w:val="ListParagraph"/>
        <w:rPr>
          <w:rFonts w:ascii="Courier New" w:hAnsi="Courier New" w:cs="Courier New"/>
        </w:rPr>
      </w:pPr>
    </w:p>
    <w:p w14:paraId="68296D69" w14:textId="77777777" w:rsidR="00030A1E" w:rsidRDefault="00030A1E" w:rsidP="008B0D2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ariable 1: </w:t>
      </w:r>
      <w:r w:rsidR="00CD2347">
        <w:rPr>
          <w:rFonts w:ascii="Courier New" w:hAnsi="Courier New" w:cs="Courier New"/>
        </w:rPr>
        <w:t>Sex</w:t>
      </w:r>
      <w:r>
        <w:rPr>
          <w:rFonts w:ascii="Courier New" w:hAnsi="Courier New" w:cs="Courier New"/>
        </w:rPr>
        <w:t xml:space="preserve"> (</w:t>
      </w:r>
      <w:r w:rsidR="00CD2347">
        <w:rPr>
          <w:rFonts w:ascii="Courier New" w:hAnsi="Courier New" w:cs="Courier New"/>
        </w:rPr>
        <w:t>Categorical</w:t>
      </w:r>
      <w:r>
        <w:rPr>
          <w:rFonts w:ascii="Courier New" w:hAnsi="Courier New" w:cs="Courier New"/>
        </w:rPr>
        <w:t>)</w:t>
      </w:r>
    </w:p>
    <w:p w14:paraId="68296D6A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68296D6B" w14:textId="77777777" w:rsidR="00030A1E" w:rsidRDefault="00CD2347" w:rsidP="00030A1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CD2347">
        <w:rPr>
          <w:rFonts w:ascii="Courier New" w:hAnsi="Courier New" w:cs="Courier New"/>
        </w:rPr>
        <w:t>Variable 2: Marital_Status</w:t>
      </w:r>
      <w:r w:rsidR="00030A1E" w:rsidRPr="00CD234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(Categorical)</w:t>
      </w:r>
    </w:p>
    <w:p w14:paraId="68296D6C" w14:textId="77777777" w:rsidR="00203AEB" w:rsidRPr="00CD2347" w:rsidRDefault="00203AEB" w:rsidP="00203AEB">
      <w:pPr>
        <w:pStyle w:val="PlainText"/>
        <w:rPr>
          <w:rFonts w:ascii="Courier New" w:hAnsi="Courier New" w:cs="Courier New"/>
        </w:rPr>
      </w:pPr>
    </w:p>
    <w:p w14:paraId="68296D6D" w14:textId="77777777" w:rsidR="00030A1E" w:rsidRDefault="00CD2347" w:rsidP="008B0D2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e 3: Term(displayed in months-(Numeric))</w:t>
      </w:r>
    </w:p>
    <w:p w14:paraId="68296D6E" w14:textId="77777777" w:rsidR="00030A1E" w:rsidRDefault="00030A1E" w:rsidP="00030A1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</w:p>
    <w:p w14:paraId="68296D6F" w14:textId="77777777" w:rsidR="00CD2347" w:rsidRDefault="00CD2347" w:rsidP="008B0D2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e 4: Phone_service</w:t>
      </w:r>
      <w:r w:rsidR="00030A1E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</w:t>
      </w:r>
      <w:r w:rsidR="00030A1E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Yes – Have phone service</w:t>
      </w:r>
      <w:r w:rsidR="00203AEB">
        <w:rPr>
          <w:rFonts w:ascii="Courier New" w:hAnsi="Courier New" w:cs="Courier New"/>
        </w:rPr>
        <w:t>,</w:t>
      </w:r>
      <w:r>
        <w:rPr>
          <w:rFonts w:ascii="Courier New" w:hAnsi="Courier New" w:cs="Courier New"/>
        </w:rPr>
        <w:t xml:space="preserve"> </w:t>
      </w:r>
    </w:p>
    <w:p w14:paraId="68296D70" w14:textId="77777777" w:rsidR="00030A1E" w:rsidRDefault="00CD2347" w:rsidP="00CD2347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 </w:t>
      </w:r>
      <w:r>
        <w:rPr>
          <w:rFonts w:ascii="Courier New" w:hAnsi="Courier New" w:cs="Courier New"/>
        </w:rPr>
        <w:t>No – Does not have phone service – (</w:t>
      </w:r>
      <w:r w:rsidR="00030A1E">
        <w:rPr>
          <w:rFonts w:ascii="Courier New" w:hAnsi="Courier New" w:cs="Courier New"/>
        </w:rPr>
        <w:t>Categorical</w:t>
      </w:r>
      <w:r>
        <w:rPr>
          <w:rFonts w:ascii="Courier New" w:hAnsi="Courier New" w:cs="Courier New"/>
        </w:rPr>
        <w:t>)</w:t>
      </w:r>
      <w:r w:rsidR="00030A1E">
        <w:rPr>
          <w:rFonts w:ascii="Courier New" w:hAnsi="Courier New" w:cs="Courier New"/>
        </w:rPr>
        <w:t>)</w:t>
      </w:r>
    </w:p>
    <w:p w14:paraId="68296D71" w14:textId="77777777" w:rsidR="00030A1E" w:rsidRDefault="00030A1E" w:rsidP="00030A1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</w:p>
    <w:p w14:paraId="68296D72" w14:textId="77777777" w:rsidR="00CD2347" w:rsidRDefault="00030A1E" w:rsidP="00030A1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CD2347">
        <w:rPr>
          <w:rFonts w:ascii="Courier New" w:hAnsi="Courier New" w:cs="Courier New"/>
        </w:rPr>
        <w:t xml:space="preserve">Variable 5: </w:t>
      </w:r>
      <w:r w:rsidR="00CD2347" w:rsidRPr="00CD2347">
        <w:rPr>
          <w:rFonts w:ascii="Courier New" w:hAnsi="Courier New" w:cs="Courier New"/>
        </w:rPr>
        <w:t>International_plan</w:t>
      </w:r>
      <w:r w:rsidR="00CD2347">
        <w:rPr>
          <w:rFonts w:ascii="Courier New" w:hAnsi="Courier New" w:cs="Courier New"/>
        </w:rPr>
        <w:t xml:space="preserve"> (Yes – Have </w:t>
      </w:r>
      <w:r w:rsidR="00203AEB">
        <w:rPr>
          <w:rFonts w:ascii="Courier New" w:hAnsi="Courier New" w:cs="Courier New"/>
        </w:rPr>
        <w:t>i</w:t>
      </w:r>
      <w:r w:rsidR="00CD2347">
        <w:rPr>
          <w:rFonts w:ascii="Courier New" w:hAnsi="Courier New" w:cs="Courier New"/>
        </w:rPr>
        <w:t>nternational plan</w:t>
      </w:r>
      <w:r w:rsidR="00203AEB">
        <w:rPr>
          <w:rFonts w:ascii="Courier New" w:hAnsi="Courier New" w:cs="Courier New"/>
        </w:rPr>
        <w:t>,</w:t>
      </w:r>
    </w:p>
    <w:p w14:paraId="68296D73" w14:textId="77777777" w:rsidR="00030A1E" w:rsidRDefault="00CD2347" w:rsidP="00CD2347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 </w:t>
      </w:r>
      <w:r>
        <w:rPr>
          <w:rFonts w:ascii="Courier New" w:hAnsi="Courier New" w:cs="Courier New"/>
        </w:rPr>
        <w:t>No – Does not have phone service – (Categorical))</w:t>
      </w:r>
    </w:p>
    <w:p w14:paraId="68296D74" w14:textId="77777777" w:rsidR="00CD2347" w:rsidRPr="00CD2347" w:rsidRDefault="00CD2347" w:rsidP="00CD2347">
      <w:pPr>
        <w:pStyle w:val="PlainText"/>
        <w:rPr>
          <w:rFonts w:ascii="Courier New" w:hAnsi="Courier New" w:cs="Courier New"/>
        </w:rPr>
      </w:pPr>
    </w:p>
    <w:p w14:paraId="68296D75" w14:textId="77777777" w:rsidR="00203AEB" w:rsidRDefault="00030A1E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203AEB">
        <w:rPr>
          <w:rFonts w:ascii="Courier New" w:hAnsi="Courier New" w:cs="Courier New"/>
        </w:rPr>
        <w:t xml:space="preserve">Variable 6: </w:t>
      </w:r>
      <w:r w:rsidR="00CD2347" w:rsidRPr="00203AEB">
        <w:rPr>
          <w:rFonts w:ascii="Courier New" w:hAnsi="Courier New" w:cs="Courier New"/>
        </w:rPr>
        <w:t>Voice_mail_plan</w:t>
      </w:r>
      <w:r w:rsidR="00203AEB">
        <w:rPr>
          <w:rFonts w:ascii="Courier New" w:hAnsi="Courier New" w:cs="Courier New"/>
        </w:rPr>
        <w:t>(Yes – Have voice mail plan,</w:t>
      </w:r>
    </w:p>
    <w:p w14:paraId="68296D76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 </w:t>
      </w:r>
      <w:r>
        <w:rPr>
          <w:rFonts w:ascii="Courier New" w:hAnsi="Courier New" w:cs="Courier New"/>
        </w:rPr>
        <w:t>No – Does not have voice mail plan – (Categorical))</w:t>
      </w:r>
    </w:p>
    <w:p w14:paraId="68296D77" w14:textId="77777777" w:rsidR="004F54F7" w:rsidRPr="00203AEB" w:rsidRDefault="004F54F7" w:rsidP="00203AEB">
      <w:pPr>
        <w:pStyle w:val="PlainText"/>
        <w:rPr>
          <w:rFonts w:ascii="Courier New" w:hAnsi="Courier New" w:cs="Courier New"/>
        </w:rPr>
      </w:pPr>
    </w:p>
    <w:p w14:paraId="68296D78" w14:textId="77777777" w:rsidR="00203AEB" w:rsidRDefault="004F54F7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ariable 7: </w:t>
      </w:r>
      <w:r w:rsidR="00CD2347">
        <w:rPr>
          <w:rFonts w:ascii="Courier New" w:hAnsi="Courier New" w:cs="Courier New"/>
        </w:rPr>
        <w:t>Multiple_line</w:t>
      </w:r>
      <w:r w:rsidR="00203AEB">
        <w:rPr>
          <w:rFonts w:ascii="Courier New" w:hAnsi="Courier New" w:cs="Courier New"/>
        </w:rPr>
        <w:t xml:space="preserve">(Yes – Have multiple line, </w:t>
      </w:r>
    </w:p>
    <w:p w14:paraId="68296D79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 </w:t>
      </w:r>
      <w:r>
        <w:rPr>
          <w:rFonts w:ascii="Courier New" w:hAnsi="Courier New" w:cs="Courier New"/>
        </w:rPr>
        <w:t xml:space="preserve">No – Does not have multiple line, No phone – Does not have </w:t>
      </w:r>
    </w:p>
    <w:p w14:paraId="68296D7A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Phone service – (Categorical))</w:t>
      </w:r>
    </w:p>
    <w:p w14:paraId="68296D7B" w14:textId="77777777" w:rsidR="00203AEB" w:rsidRPr="00CD2347" w:rsidRDefault="00203AEB" w:rsidP="00203AEB">
      <w:pPr>
        <w:pStyle w:val="PlainText"/>
        <w:rPr>
          <w:rFonts w:ascii="Courier New" w:hAnsi="Courier New" w:cs="Courier New"/>
        </w:rPr>
      </w:pPr>
    </w:p>
    <w:p w14:paraId="68296D7C" w14:textId="77777777" w:rsidR="00203AEB" w:rsidRDefault="00CD2347" w:rsidP="008B0D2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e 8:Internet_service</w:t>
      </w:r>
      <w:r w:rsidR="004F54F7">
        <w:rPr>
          <w:rFonts w:ascii="Courier New" w:hAnsi="Courier New" w:cs="Courier New"/>
        </w:rPr>
        <w:t>(</w:t>
      </w:r>
      <w:r w:rsidR="00203AEB">
        <w:rPr>
          <w:rFonts w:ascii="Courier New" w:hAnsi="Courier New" w:cs="Courier New"/>
        </w:rPr>
        <w:t>Type of internet service Cable,</w:t>
      </w:r>
    </w:p>
    <w:p w14:paraId="68296D7D" w14:textId="77777777" w:rsidR="004F54F7" w:rsidRDefault="00203AEB" w:rsidP="00203AEB">
      <w:pPr>
        <w:pStyle w:val="PlainText"/>
        <w:ind w:left="121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ibre optic, DSL, No internet- (Categorical)</w:t>
      </w:r>
      <w:r w:rsidR="004F54F7">
        <w:rPr>
          <w:rFonts w:ascii="Courier New" w:hAnsi="Courier New" w:cs="Courier New"/>
        </w:rPr>
        <w:t>)</w:t>
      </w:r>
    </w:p>
    <w:p w14:paraId="68296D7E" w14:textId="77777777" w:rsidR="004F54F7" w:rsidRDefault="004F54F7" w:rsidP="004F54F7">
      <w:pPr>
        <w:pStyle w:val="PlainText"/>
        <w:rPr>
          <w:rFonts w:ascii="Courier New" w:hAnsi="Courier New" w:cs="Courier New"/>
        </w:rPr>
      </w:pPr>
    </w:p>
    <w:p w14:paraId="68296D7F" w14:textId="77777777" w:rsidR="00203AEB" w:rsidRDefault="004F54F7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203AEB">
        <w:rPr>
          <w:rFonts w:ascii="Courier New" w:hAnsi="Courier New" w:cs="Courier New"/>
        </w:rPr>
        <w:t xml:space="preserve">Variable 9: </w:t>
      </w:r>
      <w:r w:rsidR="00CD2347" w:rsidRPr="00203AEB">
        <w:rPr>
          <w:rFonts w:ascii="Courier New" w:hAnsi="Courier New" w:cs="Courier New"/>
        </w:rPr>
        <w:t>Technical_support</w:t>
      </w:r>
      <w:r w:rsidR="00203AEB">
        <w:rPr>
          <w:rFonts w:ascii="Courier New" w:hAnsi="Courier New" w:cs="Courier New"/>
        </w:rPr>
        <w:t xml:space="preserve">(Yes – Have technical support, </w:t>
      </w:r>
    </w:p>
    <w:p w14:paraId="68296D80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</w:t>
      </w:r>
      <w:r>
        <w:rPr>
          <w:rFonts w:ascii="Courier New" w:hAnsi="Courier New" w:cs="Courier New"/>
        </w:rPr>
        <w:t xml:space="preserve">No – Does not have technical support, No internet – Does </w:t>
      </w:r>
    </w:p>
    <w:p w14:paraId="68296D81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</w:t>
      </w:r>
      <w:r w:rsidR="00DA44D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not have internet service – (Categorical))</w:t>
      </w:r>
    </w:p>
    <w:p w14:paraId="68296D82" w14:textId="77777777" w:rsidR="001D5C5F" w:rsidRPr="00203AEB" w:rsidRDefault="001D5C5F" w:rsidP="00203AEB">
      <w:pPr>
        <w:pStyle w:val="PlainText"/>
        <w:ind w:left="1215"/>
        <w:rPr>
          <w:rFonts w:ascii="Courier New" w:hAnsi="Courier New" w:cs="Courier New"/>
        </w:rPr>
      </w:pPr>
    </w:p>
    <w:p w14:paraId="68296D83" w14:textId="77777777" w:rsidR="00203AEB" w:rsidRDefault="00CD2347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</w:t>
      </w:r>
      <w:r w:rsidR="00203AEB">
        <w:rPr>
          <w:rFonts w:ascii="Courier New" w:hAnsi="Courier New" w:cs="Courier New"/>
        </w:rPr>
        <w:t xml:space="preserve">e 10:Streaming_Videos(Yes – Have technical support, </w:t>
      </w:r>
    </w:p>
    <w:p w14:paraId="68296D84" w14:textId="77777777" w:rsidR="00203AEB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     </w:t>
      </w:r>
      <w:r>
        <w:rPr>
          <w:rFonts w:ascii="Courier New" w:hAnsi="Courier New" w:cs="Courier New"/>
        </w:rPr>
        <w:t xml:space="preserve">No – Does not have technical support, No internet – Does </w:t>
      </w:r>
    </w:p>
    <w:p w14:paraId="68296D85" w14:textId="77777777" w:rsidR="001D5C5F" w:rsidRDefault="00203AEB" w:rsidP="00203AEB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</w:t>
      </w:r>
      <w:r w:rsidR="00DA44D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not have internet service – (Categorical))</w:t>
      </w:r>
    </w:p>
    <w:p w14:paraId="68296D86" w14:textId="77777777" w:rsidR="001D5C5F" w:rsidRDefault="001D5C5F" w:rsidP="004F54F7">
      <w:pPr>
        <w:pStyle w:val="PlainText"/>
        <w:rPr>
          <w:rFonts w:ascii="Courier New" w:hAnsi="Courier New" w:cs="Courier New"/>
        </w:rPr>
      </w:pPr>
    </w:p>
    <w:p w14:paraId="68296D87" w14:textId="77777777" w:rsidR="001D5C5F" w:rsidRDefault="001D5C5F" w:rsidP="004F54F7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203AEB">
        <w:rPr>
          <w:rFonts w:ascii="Courier New" w:hAnsi="Courier New" w:cs="Courier New"/>
        </w:rPr>
        <w:t xml:space="preserve">Variable 11: </w:t>
      </w:r>
      <w:r w:rsidR="00203AEB">
        <w:rPr>
          <w:rFonts w:ascii="Courier New" w:hAnsi="Courier New" w:cs="Courier New"/>
        </w:rPr>
        <w:t>Agreement_period</w:t>
      </w:r>
      <w:r w:rsidR="00DA44DD">
        <w:rPr>
          <w:rFonts w:ascii="Courier New" w:hAnsi="Courier New" w:cs="Courier New"/>
        </w:rPr>
        <w:t>(Type of contract like monthly contract, one year contract and two year contract</w:t>
      </w:r>
      <w:r w:rsidR="00203AEB">
        <w:rPr>
          <w:rFonts w:ascii="Courier New" w:hAnsi="Courier New" w:cs="Courier New"/>
        </w:rPr>
        <w:t>(Categorical)</w:t>
      </w:r>
      <w:r w:rsidR="00DA44DD">
        <w:rPr>
          <w:rFonts w:ascii="Courier New" w:hAnsi="Courier New" w:cs="Courier New"/>
        </w:rPr>
        <w:t>)</w:t>
      </w:r>
    </w:p>
    <w:p w14:paraId="68296D88" w14:textId="77777777" w:rsidR="00DA44DD" w:rsidRPr="00203AEB" w:rsidRDefault="00DA44DD" w:rsidP="00DA44DD">
      <w:pPr>
        <w:pStyle w:val="PlainText"/>
        <w:ind w:left="1215"/>
        <w:rPr>
          <w:rFonts w:ascii="Courier New" w:hAnsi="Courier New" w:cs="Courier New"/>
        </w:rPr>
      </w:pPr>
    </w:p>
    <w:p w14:paraId="68296D89" w14:textId="77777777" w:rsidR="00203AEB" w:rsidRDefault="00CD2347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e 12:</w:t>
      </w:r>
      <w:r w:rsidR="001D5C5F">
        <w:rPr>
          <w:rFonts w:ascii="Courier New" w:hAnsi="Courier New" w:cs="Courier New"/>
        </w:rPr>
        <w:t xml:space="preserve">  </w:t>
      </w:r>
      <w:r w:rsidR="00203AEB">
        <w:rPr>
          <w:rFonts w:ascii="Courier New" w:hAnsi="Courier New" w:cs="Courier New"/>
        </w:rPr>
        <w:t>Monthly_Charges(Numeric)</w:t>
      </w:r>
    </w:p>
    <w:p w14:paraId="68296D8A" w14:textId="77777777" w:rsidR="001D5C5F" w:rsidRDefault="001D5C5F" w:rsidP="00DA44DD">
      <w:pPr>
        <w:pStyle w:val="PlainText"/>
        <w:ind w:left="1215"/>
        <w:rPr>
          <w:rFonts w:ascii="Courier New" w:hAnsi="Courier New" w:cs="Courier New"/>
        </w:rPr>
      </w:pPr>
    </w:p>
    <w:p w14:paraId="68296D8B" w14:textId="77777777" w:rsidR="00203AEB" w:rsidRDefault="00CD2347" w:rsidP="00DA44DD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ariable 13: </w:t>
      </w:r>
      <w:r w:rsidR="00203AEB">
        <w:rPr>
          <w:rFonts w:ascii="Courier New" w:hAnsi="Courier New" w:cs="Courier New"/>
        </w:rPr>
        <w:t>Total_Charges(Numeric)</w:t>
      </w:r>
    </w:p>
    <w:p w14:paraId="68296D8C" w14:textId="77777777" w:rsidR="00DA44DD" w:rsidRPr="00DA44DD" w:rsidRDefault="00DA44DD" w:rsidP="00DA44DD">
      <w:pPr>
        <w:pStyle w:val="PlainText"/>
        <w:rPr>
          <w:rFonts w:ascii="Courier New" w:hAnsi="Courier New" w:cs="Courier New"/>
        </w:rPr>
      </w:pPr>
    </w:p>
    <w:p w14:paraId="68296D8D" w14:textId="77777777" w:rsidR="00203AEB" w:rsidRDefault="00203AEB" w:rsidP="008B0D2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Variable 14:</w:t>
      </w:r>
      <w:r w:rsidRPr="00203AEB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Churn</w:t>
      </w:r>
      <w:r w:rsidR="00DA44DD">
        <w:rPr>
          <w:rFonts w:ascii="Courier New" w:hAnsi="Courier New" w:cs="Courier New"/>
        </w:rPr>
        <w:t>(Yes - customer churn ,No - customer not churn (categorical</w:t>
      </w:r>
      <w:r>
        <w:rPr>
          <w:rFonts w:ascii="Courier New" w:hAnsi="Courier New" w:cs="Courier New"/>
        </w:rPr>
        <w:t>))</w:t>
      </w:r>
    </w:p>
    <w:p w14:paraId="68296D8E" w14:textId="77777777" w:rsidR="001D5C5F" w:rsidRDefault="001D5C5F" w:rsidP="004F54F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</w:t>
      </w:r>
    </w:p>
    <w:sectPr w:rsidR="001D5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81574"/>
    <w:multiLevelType w:val="hybridMultilevel"/>
    <w:tmpl w:val="27CC188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" w15:restartNumberingAfterBreak="0">
    <w:nsid w:val="52D20AE4"/>
    <w:multiLevelType w:val="hybridMultilevel"/>
    <w:tmpl w:val="E0FEFEC4"/>
    <w:lvl w:ilvl="0" w:tplc="EC34347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832549">
    <w:abstractNumId w:val="1"/>
  </w:num>
  <w:num w:numId="2" w16cid:durableId="216363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rQ0NTMwMzM0MjJS0lEKTi0uzszPAykwqgUAzGtvQiwAAAA="/>
  </w:docVars>
  <w:rsids>
    <w:rsidRoot w:val="00030A1E"/>
    <w:rsid w:val="00030A1E"/>
    <w:rsid w:val="000C5495"/>
    <w:rsid w:val="001D5C5F"/>
    <w:rsid w:val="00203AEB"/>
    <w:rsid w:val="004F54F7"/>
    <w:rsid w:val="008B0D29"/>
    <w:rsid w:val="008B3264"/>
    <w:rsid w:val="00954F45"/>
    <w:rsid w:val="00CD2347"/>
    <w:rsid w:val="00DA44DD"/>
    <w:rsid w:val="00ED0FE3"/>
    <w:rsid w:val="00F74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96D61"/>
  <w15:docId w15:val="{701D3269-4E57-49A3-84B8-FBE9A78A5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30A1E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A1E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030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6220080AC81488FFF4EDBE39D98A8" ma:contentTypeVersion="" ma:contentTypeDescription="Create a new document." ma:contentTypeScope="" ma:versionID="527f7fde171bf7d2e436a410dd2dd6f9">
  <xsd:schema xmlns:xsd="http://www.w3.org/2001/XMLSchema" xmlns:xs="http://www.w3.org/2001/XMLSchema" xmlns:p="http://schemas.microsoft.com/office/2006/metadata/properties" xmlns:ns2="59468d99-3c07-4f43-bd2d-9dc864401fd5" targetNamespace="http://schemas.microsoft.com/office/2006/metadata/properties" ma:root="true" ma:fieldsID="60a4417cce2d19ef14c50580ccf836b6" ns2:_="">
    <xsd:import namespace="59468d99-3c07-4f43-bd2d-9dc864401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68d99-3c07-4f43-bd2d-9dc864401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37C352-90DD-4E26-90FB-E9D042E715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68d99-3c07-4f43-bd2d-9dc864401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4AF461-6735-487C-A10C-DE3DE5F0C1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A98982-0101-4CBA-B4FA-69672DA8EA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ti-Gupta</dc:creator>
  <cp:lastModifiedBy>Peng, Cheng</cp:lastModifiedBy>
  <cp:revision>5</cp:revision>
  <dcterms:created xsi:type="dcterms:W3CDTF">2017-12-15T00:29:00Z</dcterms:created>
  <dcterms:modified xsi:type="dcterms:W3CDTF">2023-06-0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6220080AC81488FFF4EDBE39D98A8</vt:lpwstr>
  </property>
</Properties>
</file>